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785" w:rsidRDefault="00172785" w:rsidP="00217EF8">
      <w:pPr>
        <w:spacing w:after="200" w:line="480" w:lineRule="auto"/>
      </w:pP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1091"/>
        <w:gridCol w:w="827"/>
        <w:gridCol w:w="3481"/>
        <w:gridCol w:w="3831"/>
      </w:tblGrid>
      <w:tr w:rsidR="00A87903" w:rsidRPr="005B3DA9" w:rsidTr="00A74024">
        <w:tc>
          <w:tcPr>
            <w:tcW w:w="0" w:type="auto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7903" w:rsidRPr="005B3DA9" w:rsidRDefault="00A87903" w:rsidP="00A74024">
            <w:pPr>
              <w:widowControl w:val="0"/>
              <w:spacing w:line="480" w:lineRule="auto"/>
              <w:rPr>
                <w:sz w:val="18"/>
              </w:rPr>
            </w:pPr>
            <w:r w:rsidRPr="005B3DA9">
              <w:rPr>
                <w:sz w:val="18"/>
              </w:rPr>
              <w:t>Functions</w:t>
            </w:r>
          </w:p>
        </w:tc>
        <w:tc>
          <w:tcPr>
            <w:tcW w:w="0" w:type="auto"/>
            <w:tcBorders>
              <w:left w:val="nil"/>
              <w:bottom w:val="single" w:sz="8" w:space="0" w:color="000000"/>
              <w:right w:val="nil"/>
            </w:tcBorders>
          </w:tcPr>
          <w:p w:rsidR="00A87903" w:rsidRDefault="00A87903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Version</w:t>
            </w:r>
          </w:p>
        </w:tc>
        <w:tc>
          <w:tcPr>
            <w:tcW w:w="3481" w:type="dxa"/>
            <w:tcBorders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7903" w:rsidRPr="005B3DA9" w:rsidRDefault="00A87903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Functionality</w:t>
            </w:r>
          </w:p>
        </w:tc>
        <w:tc>
          <w:tcPr>
            <w:tcW w:w="3831" w:type="dxa"/>
            <w:tcBorders>
              <w:left w:val="nil"/>
              <w:bottom w:val="single" w:sz="8" w:space="0" w:color="000000"/>
              <w:right w:val="nil"/>
            </w:tcBorders>
          </w:tcPr>
          <w:p w:rsidR="00A87903" w:rsidRDefault="00A87903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Reference</w:t>
            </w:r>
          </w:p>
        </w:tc>
      </w:tr>
      <w:tr w:rsidR="007E287E" w:rsidRPr="005B3DA9" w:rsidTr="007E287E"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E287E" w:rsidRPr="005B3DA9" w:rsidRDefault="007E287E" w:rsidP="00431863">
            <w:pPr>
              <w:spacing w:line="480" w:lineRule="auto"/>
              <w:rPr>
                <w:sz w:val="18"/>
              </w:rPr>
            </w:pPr>
            <w:proofErr w:type="spellStart"/>
            <w:r w:rsidRPr="007E287E">
              <w:rPr>
                <w:sz w:val="18"/>
              </w:rPr>
              <w:t>dplyr</w:t>
            </w:r>
            <w:proofErr w:type="spellEnd"/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7E287E" w:rsidRDefault="007E287E" w:rsidP="00431863">
            <w:pPr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0.7</w:t>
            </w:r>
          </w:p>
        </w:tc>
        <w:tc>
          <w:tcPr>
            <w:tcW w:w="3481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E287E" w:rsidRDefault="007E287E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for </w:t>
            </w:r>
            <w:r w:rsidR="00431863">
              <w:rPr>
                <w:sz w:val="18"/>
              </w:rPr>
              <w:t xml:space="preserve">performing </w:t>
            </w:r>
            <w:r w:rsidR="00431863" w:rsidRPr="00431863">
              <w:rPr>
                <w:sz w:val="18"/>
              </w:rPr>
              <w:t>queries</w:t>
            </w:r>
            <w:r w:rsidR="00431863">
              <w:rPr>
                <w:sz w:val="18"/>
              </w:rPr>
              <w:t xml:space="preserve"> during calculation</w:t>
            </w:r>
            <w:r w:rsidR="00E74159">
              <w:rPr>
                <w:sz w:val="18"/>
              </w:rPr>
              <w:t>s</w:t>
            </w:r>
            <w:r w:rsidR="00431863">
              <w:rPr>
                <w:sz w:val="18"/>
              </w:rPr>
              <w:t xml:space="preserve"> of the partial ROC (functions</w:t>
            </w:r>
            <w:r w:rsidR="00DD1C34">
              <w:rPr>
                <w:sz w:val="18"/>
              </w:rPr>
              <w:t>:</w:t>
            </w:r>
            <w:r w:rsidR="00431863">
              <w:rPr>
                <w:sz w:val="18"/>
              </w:rPr>
              <w:t xml:space="preserve"> </w:t>
            </w:r>
            <w:r w:rsidR="00565B86" w:rsidRPr="00D93235">
              <w:rPr>
                <w:sz w:val="18"/>
                <w:u w:val="single"/>
              </w:rPr>
              <w:t>arrange</w:t>
            </w:r>
            <w:r w:rsidR="00565B86">
              <w:rPr>
                <w:sz w:val="18"/>
              </w:rPr>
              <w:t xml:space="preserve">, </w:t>
            </w:r>
            <w:r w:rsidR="00565B86" w:rsidRPr="00D93235">
              <w:rPr>
                <w:sz w:val="18"/>
                <w:u w:val="single"/>
              </w:rPr>
              <w:t>count</w:t>
            </w:r>
            <w:r w:rsidR="00565B86">
              <w:rPr>
                <w:sz w:val="18"/>
              </w:rPr>
              <w:t>,</w:t>
            </w:r>
            <w:r w:rsidR="00A523B8">
              <w:rPr>
                <w:sz w:val="18"/>
              </w:rPr>
              <w:t xml:space="preserve"> </w:t>
            </w:r>
            <w:proofErr w:type="spellStart"/>
            <w:r w:rsidR="00A523B8" w:rsidRPr="00D93235">
              <w:rPr>
                <w:sz w:val="18"/>
                <w:u w:val="single"/>
              </w:rPr>
              <w:t>desc</w:t>
            </w:r>
            <w:proofErr w:type="spellEnd"/>
            <w:r w:rsidR="00A523B8">
              <w:rPr>
                <w:sz w:val="18"/>
              </w:rPr>
              <w:t>,</w:t>
            </w:r>
            <w:r w:rsidR="00565B86">
              <w:rPr>
                <w:sz w:val="18"/>
              </w:rPr>
              <w:t xml:space="preserve"> </w:t>
            </w:r>
            <w:proofErr w:type="spellStart"/>
            <w:r w:rsidR="00565B86" w:rsidRPr="008B7C38">
              <w:rPr>
                <w:sz w:val="18"/>
                <w:u w:val="single"/>
              </w:rPr>
              <w:t>group_by</w:t>
            </w:r>
            <w:proofErr w:type="spellEnd"/>
            <w:r w:rsidR="00565B86">
              <w:rPr>
                <w:sz w:val="18"/>
              </w:rPr>
              <w:t>,</w:t>
            </w:r>
            <w:r w:rsidR="00565B86" w:rsidRPr="00565B86">
              <w:rPr>
                <w:sz w:val="18"/>
              </w:rPr>
              <w:t xml:space="preserve"> </w:t>
            </w:r>
            <w:proofErr w:type="spellStart"/>
            <w:r w:rsidR="0021275E" w:rsidRPr="008B7C38">
              <w:rPr>
                <w:sz w:val="18"/>
                <w:u w:val="single"/>
              </w:rPr>
              <w:t>full_join</w:t>
            </w:r>
            <w:proofErr w:type="spellEnd"/>
            <w:r w:rsidR="0021275E">
              <w:rPr>
                <w:sz w:val="18"/>
              </w:rPr>
              <w:t xml:space="preserve">, </w:t>
            </w:r>
            <w:r w:rsidR="00A523B8" w:rsidRPr="00D93235">
              <w:rPr>
                <w:sz w:val="18"/>
                <w:u w:val="single"/>
              </w:rPr>
              <w:t>mutate</w:t>
            </w:r>
            <w:r w:rsidR="00A523B8">
              <w:rPr>
                <w:sz w:val="18"/>
              </w:rPr>
              <w:t>,</w:t>
            </w:r>
            <w:r w:rsidR="00A523B8" w:rsidRPr="00A523B8">
              <w:rPr>
                <w:sz w:val="18"/>
              </w:rPr>
              <w:t xml:space="preserve"> </w:t>
            </w:r>
            <w:r w:rsidR="00565B86" w:rsidRPr="00D93235">
              <w:rPr>
                <w:sz w:val="18"/>
                <w:u w:val="single"/>
              </w:rPr>
              <w:t>reexports</w:t>
            </w:r>
            <w:r w:rsidR="00A523B8">
              <w:rPr>
                <w:sz w:val="18"/>
              </w:rPr>
              <w:t xml:space="preserve">, and </w:t>
            </w:r>
            <w:r w:rsidR="00A523B8" w:rsidRPr="00D93235">
              <w:rPr>
                <w:sz w:val="18"/>
                <w:u w:val="single"/>
              </w:rPr>
              <w:t>ungroup</w:t>
            </w:r>
            <w:r w:rsidR="00431863">
              <w:rPr>
                <w:sz w:val="18"/>
              </w:rPr>
              <w:t>).</w:t>
            </w:r>
            <w:bookmarkStart w:id="0" w:name="_GoBack"/>
            <w:bookmarkEnd w:id="0"/>
          </w:p>
        </w:tc>
        <w:tc>
          <w:tcPr>
            <w:tcW w:w="3831" w:type="dxa"/>
            <w:tcBorders>
              <w:left w:val="nil"/>
              <w:bottom w:val="nil"/>
              <w:right w:val="nil"/>
            </w:tcBorders>
          </w:tcPr>
          <w:p w:rsidR="007E287E" w:rsidRPr="007E287E" w:rsidRDefault="007E287E" w:rsidP="007E287E">
            <w:pPr>
              <w:widowControl w:val="0"/>
              <w:spacing w:line="480" w:lineRule="auto"/>
              <w:rPr>
                <w:sz w:val="16"/>
              </w:rPr>
            </w:pPr>
            <w:r w:rsidRPr="007E287E">
              <w:rPr>
                <w:sz w:val="16"/>
              </w:rPr>
              <w:t>Wickham</w:t>
            </w:r>
            <w:r>
              <w:rPr>
                <w:sz w:val="16"/>
              </w:rPr>
              <w:t>, H.</w:t>
            </w:r>
            <w:r w:rsidR="00975243">
              <w:rPr>
                <w:sz w:val="16"/>
              </w:rPr>
              <w:t xml:space="preserve"> et al. </w:t>
            </w:r>
            <w:r w:rsidRPr="007E287E">
              <w:rPr>
                <w:sz w:val="16"/>
              </w:rPr>
              <w:t xml:space="preserve">2018. </w:t>
            </w:r>
            <w:proofErr w:type="spellStart"/>
            <w:r w:rsidRPr="007E287E">
              <w:rPr>
                <w:sz w:val="16"/>
              </w:rPr>
              <w:t>dplyr</w:t>
            </w:r>
            <w:proofErr w:type="spellEnd"/>
            <w:r w:rsidRPr="007E287E">
              <w:rPr>
                <w:sz w:val="16"/>
              </w:rPr>
              <w:t>: A Grammar of Data</w:t>
            </w:r>
          </w:p>
          <w:p w:rsidR="007E287E" w:rsidRPr="007E287E" w:rsidRDefault="007E287E" w:rsidP="007E287E">
            <w:pPr>
              <w:widowControl w:val="0"/>
              <w:spacing w:line="480" w:lineRule="auto"/>
              <w:rPr>
                <w:sz w:val="16"/>
              </w:rPr>
            </w:pPr>
            <w:r w:rsidRPr="007E287E">
              <w:rPr>
                <w:sz w:val="16"/>
              </w:rPr>
              <w:t xml:space="preserve">  Manipulation. R package version 0.7.5.</w:t>
            </w:r>
          </w:p>
          <w:p w:rsidR="007E287E" w:rsidRDefault="007E287E" w:rsidP="007E287E">
            <w:pPr>
              <w:widowControl w:val="0"/>
              <w:spacing w:line="480" w:lineRule="auto"/>
              <w:rPr>
                <w:sz w:val="18"/>
              </w:rPr>
            </w:pPr>
            <w:r w:rsidRPr="007E287E">
              <w:rPr>
                <w:sz w:val="16"/>
              </w:rPr>
              <w:t xml:space="preserve">  https://CRAN.R-project.org/package=dplyr</w:t>
            </w:r>
          </w:p>
        </w:tc>
      </w:tr>
      <w:tr w:rsidR="00A87903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7903" w:rsidRPr="00A87903" w:rsidRDefault="00A87903" w:rsidP="00A74024">
            <w:pPr>
              <w:spacing w:line="480" w:lineRule="auto"/>
              <w:rPr>
                <w:sz w:val="18"/>
              </w:rPr>
            </w:pPr>
            <w:r w:rsidRPr="00A87903">
              <w:rPr>
                <w:sz w:val="18"/>
              </w:rPr>
              <w:t xml:space="preserve">field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A87903" w:rsidRPr="00A87903" w:rsidRDefault="00C7161B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="00A87903" w:rsidRPr="00A87903">
              <w:rPr>
                <w:sz w:val="18"/>
              </w:rPr>
              <w:t>9.6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7903" w:rsidRPr="00A87903" w:rsidRDefault="00453FD2" w:rsidP="00A7402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when calculating environmental differences between calibration and transfer areas (function </w:t>
            </w:r>
            <w:proofErr w:type="spellStart"/>
            <w:r w:rsidRPr="00453FD2">
              <w:rPr>
                <w:sz w:val="18"/>
                <w:u w:val="single"/>
              </w:rPr>
              <w:t>rdist</w:t>
            </w:r>
            <w:proofErr w:type="spellEnd"/>
            <w:r>
              <w:rPr>
                <w:sz w:val="18"/>
              </w:rPr>
              <w:t>).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A87903" w:rsidRPr="00250055" w:rsidRDefault="00250055" w:rsidP="00A74024">
            <w:pPr>
              <w:widowControl w:val="0"/>
              <w:spacing w:line="480" w:lineRule="auto"/>
              <w:rPr>
                <w:sz w:val="16"/>
              </w:rPr>
            </w:pPr>
            <w:proofErr w:type="spellStart"/>
            <w:r w:rsidRPr="00250055">
              <w:rPr>
                <w:sz w:val="16"/>
              </w:rPr>
              <w:t>Nychka</w:t>
            </w:r>
            <w:proofErr w:type="spellEnd"/>
            <w:r w:rsidR="007E287E">
              <w:rPr>
                <w:sz w:val="16"/>
              </w:rPr>
              <w:t>,</w:t>
            </w:r>
            <w:r>
              <w:rPr>
                <w:sz w:val="16"/>
              </w:rPr>
              <w:t xml:space="preserve"> </w:t>
            </w:r>
            <w:r w:rsidRPr="00250055">
              <w:rPr>
                <w:sz w:val="16"/>
              </w:rPr>
              <w:t>D</w:t>
            </w:r>
            <w:r w:rsidR="00975243">
              <w:rPr>
                <w:sz w:val="16"/>
              </w:rPr>
              <w:t>. et al.</w:t>
            </w:r>
            <w:r w:rsidRPr="00250055">
              <w:rPr>
                <w:sz w:val="16"/>
              </w:rPr>
              <w:t xml:space="preserve"> 2017. “fields: Tools for spatial data.” </w:t>
            </w:r>
            <w:proofErr w:type="spellStart"/>
            <w:r w:rsidRPr="00250055">
              <w:rPr>
                <w:sz w:val="16"/>
              </w:rPr>
              <w:t>doi</w:t>
            </w:r>
            <w:proofErr w:type="spellEnd"/>
            <w:r w:rsidRPr="00250055">
              <w:rPr>
                <w:sz w:val="16"/>
              </w:rPr>
              <w:t>: 10.5065/D6W957CT</w:t>
            </w:r>
            <w:r>
              <w:rPr>
                <w:sz w:val="16"/>
              </w:rPr>
              <w:t>.</w:t>
            </w:r>
            <w:r w:rsidRPr="00250055">
              <w:rPr>
                <w:sz w:val="16"/>
              </w:rPr>
              <w:t xml:space="preserve"> http://doi.org/10.5065/D6W957CT, R package version 9.6, www.image.ucar.edu/~nychka/Fields.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r>
              <w:rPr>
                <w:sz w:val="18"/>
              </w:rPr>
              <w:t>fu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Pr="00A87903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1.8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when performing analyses in parallel (functions: </w:t>
            </w:r>
            <w:r w:rsidRPr="00DD1C34">
              <w:rPr>
                <w:sz w:val="18"/>
                <w:u w:val="single"/>
              </w:rPr>
              <w:t>plan</w:t>
            </w:r>
            <w:r>
              <w:rPr>
                <w:sz w:val="18"/>
              </w:rPr>
              <w:t xml:space="preserve">, </w:t>
            </w:r>
            <w:proofErr w:type="spellStart"/>
            <w:r w:rsidRPr="00DD1C34">
              <w:rPr>
                <w:sz w:val="18"/>
                <w:u w:val="single"/>
              </w:rPr>
              <w:t>multiprocess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 w:rsidRPr="00DD1C34">
              <w:rPr>
                <w:sz w:val="18"/>
                <w:u w:val="single"/>
              </w:rPr>
              <w:t>availableCores</w:t>
            </w:r>
            <w:proofErr w:type="spellEnd"/>
            <w:r>
              <w:rPr>
                <w:sz w:val="18"/>
              </w:rPr>
              <w:t xml:space="preserve">, and </w:t>
            </w:r>
            <w:r w:rsidRPr="00DD1C34">
              <w:rPr>
                <w:sz w:val="18"/>
                <w:u w:val="single"/>
              </w:rPr>
              <w:t>sequential</w:t>
            </w:r>
            <w:r>
              <w:rPr>
                <w:sz w:val="18"/>
              </w:rPr>
              <w:t>)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r w:rsidRPr="00DD1C34">
              <w:rPr>
                <w:sz w:val="16"/>
              </w:rPr>
              <w:t>Henrik Bengtsson (2018). future: Unified Parallel and</w:t>
            </w:r>
            <w:r>
              <w:rPr>
                <w:sz w:val="16"/>
              </w:rPr>
              <w:t xml:space="preserve"> </w:t>
            </w:r>
            <w:r w:rsidRPr="00DD1C34">
              <w:rPr>
                <w:sz w:val="16"/>
              </w:rPr>
              <w:t xml:space="preserve">Distributed Processing in R for Everyone. R </w:t>
            </w:r>
            <w:proofErr w:type="gramStart"/>
            <w:r w:rsidRPr="00DD1C34">
              <w:rPr>
                <w:sz w:val="16"/>
              </w:rPr>
              <w:t>package  version</w:t>
            </w:r>
            <w:proofErr w:type="gramEnd"/>
            <w:r w:rsidRPr="00DD1C34">
              <w:rPr>
                <w:sz w:val="16"/>
              </w:rPr>
              <w:t xml:space="preserve"> 1.9.0. https://CRAN.R-project.org/package=future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 w:rsidRPr="00A87903">
              <w:rPr>
                <w:sz w:val="18"/>
              </w:rPr>
              <w:t>knitr</w:t>
            </w:r>
            <w:proofErr w:type="spellEnd"/>
            <w:r w:rsidRPr="00A87903">
              <w:rPr>
                <w:sz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Pr="00A87903">
              <w:rPr>
                <w:sz w:val="18"/>
              </w:rPr>
              <w:t>1.20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in concert with </w:t>
            </w:r>
            <w:proofErr w:type="spellStart"/>
            <w:r>
              <w:rPr>
                <w:sz w:val="18"/>
              </w:rPr>
              <w:t>rmarkdown</w:t>
            </w:r>
            <w:proofErr w:type="spellEnd"/>
            <w:r>
              <w:rPr>
                <w:sz w:val="18"/>
              </w:rPr>
              <w:t xml:space="preserve"> for producing html outputs, as well as for recording code and instructions for making analyses more reproducible (functions: </w:t>
            </w:r>
            <w:proofErr w:type="spellStart"/>
            <w:r w:rsidRPr="000D45D1">
              <w:rPr>
                <w:sz w:val="18"/>
                <w:u w:val="single"/>
              </w:rPr>
              <w:t>include_graphics</w:t>
            </w:r>
            <w:proofErr w:type="spellEnd"/>
            <w:r>
              <w:rPr>
                <w:sz w:val="18"/>
              </w:rPr>
              <w:t xml:space="preserve"> and </w:t>
            </w:r>
            <w:proofErr w:type="spellStart"/>
            <w:r>
              <w:rPr>
                <w:sz w:val="18"/>
                <w:u w:val="single"/>
              </w:rPr>
              <w:t>kable</w:t>
            </w:r>
            <w:proofErr w:type="spellEnd"/>
            <w:r>
              <w:rPr>
                <w:sz w:val="18"/>
              </w:rPr>
              <w:t>).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proofErr w:type="spellStart"/>
            <w:r w:rsidRPr="00250055">
              <w:rPr>
                <w:sz w:val="16"/>
              </w:rPr>
              <w:t>Xie</w:t>
            </w:r>
            <w:proofErr w:type="spellEnd"/>
            <w:r>
              <w:rPr>
                <w:sz w:val="16"/>
              </w:rPr>
              <w:t xml:space="preserve">, </w:t>
            </w:r>
            <w:r w:rsidRPr="00250055">
              <w:rPr>
                <w:sz w:val="16"/>
              </w:rPr>
              <w:t>Y</w:t>
            </w:r>
            <w:r>
              <w:rPr>
                <w:sz w:val="16"/>
              </w:rPr>
              <w:t>.</w:t>
            </w:r>
            <w:r w:rsidRPr="00250055">
              <w:rPr>
                <w:sz w:val="16"/>
              </w:rPr>
              <w:t xml:space="preserve"> 2018. </w:t>
            </w:r>
            <w:proofErr w:type="spellStart"/>
            <w:r w:rsidRPr="00250055">
              <w:rPr>
                <w:sz w:val="16"/>
              </w:rPr>
              <w:t>knitr</w:t>
            </w:r>
            <w:proofErr w:type="spellEnd"/>
            <w:r w:rsidRPr="00250055">
              <w:rPr>
                <w:sz w:val="16"/>
              </w:rPr>
              <w:t>: A General-Purpose Package for Dynamic Report Generation in R. R package version 1.20.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 w:rsidRPr="00DD1C34">
              <w:rPr>
                <w:sz w:val="18"/>
              </w:rPr>
              <w:t>purr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Default="00DD1C34" w:rsidP="00DD1C34">
            <w:pPr>
              <w:widowControl w:val="0"/>
              <w:spacing w:line="480" w:lineRule="auto"/>
              <w:rPr>
                <w:sz w:val="18"/>
              </w:rPr>
            </w:pP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Default="008648EC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to </w:t>
            </w:r>
            <w:r w:rsidR="0003008F">
              <w:rPr>
                <w:sz w:val="18"/>
              </w:rPr>
              <w:t>perform functional programing in a function</w:t>
            </w:r>
            <w:r>
              <w:rPr>
                <w:sz w:val="18"/>
              </w:rPr>
              <w:t xml:space="preserve"> (function </w:t>
            </w:r>
            <w:proofErr w:type="spellStart"/>
            <w:r w:rsidRPr="008648EC">
              <w:rPr>
                <w:sz w:val="18"/>
                <w:u w:val="single"/>
              </w:rPr>
              <w:t>map_df</w:t>
            </w:r>
            <w:proofErr w:type="spellEnd"/>
            <w:r>
              <w:rPr>
                <w:sz w:val="18"/>
              </w:rPr>
              <w:t>)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r w:rsidRPr="00DD1C34">
              <w:rPr>
                <w:sz w:val="16"/>
              </w:rPr>
              <w:t xml:space="preserve">Lionel Henry and Hadley Wickham (2018). </w:t>
            </w:r>
            <w:proofErr w:type="spellStart"/>
            <w:r w:rsidRPr="00DD1C34">
              <w:rPr>
                <w:sz w:val="16"/>
              </w:rPr>
              <w:t>purrr</w:t>
            </w:r>
            <w:proofErr w:type="spellEnd"/>
            <w:r w:rsidRPr="00DD1C34">
              <w:rPr>
                <w:sz w:val="16"/>
              </w:rPr>
              <w:t>: Functional</w:t>
            </w:r>
            <w:r>
              <w:rPr>
                <w:sz w:val="16"/>
              </w:rPr>
              <w:t xml:space="preserve"> </w:t>
            </w:r>
            <w:r w:rsidRPr="00DD1C34">
              <w:rPr>
                <w:sz w:val="16"/>
              </w:rPr>
              <w:t>Programming Tools. R package version 0.2.5. https://CRAN.R-project.org/package=purrr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r w:rsidRPr="00A87903">
              <w:rPr>
                <w:sz w:val="18"/>
              </w:rPr>
              <w:t xml:space="preserve">raste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Pr="00A87903">
              <w:rPr>
                <w:sz w:val="18"/>
              </w:rPr>
              <w:t>2.6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in various instances for performing raster files-related tasks. Functions used: </w:t>
            </w:r>
            <w:r w:rsidRPr="00453FD2">
              <w:rPr>
                <w:sz w:val="18"/>
                <w:u w:val="single"/>
              </w:rPr>
              <w:t>extract</w:t>
            </w:r>
            <w:r>
              <w:rPr>
                <w:sz w:val="18"/>
              </w:rPr>
              <w:t xml:space="preserve">, </w:t>
            </w:r>
            <w:proofErr w:type="spellStart"/>
            <w:r w:rsidRPr="00453FD2">
              <w:rPr>
                <w:sz w:val="18"/>
                <w:u w:val="single"/>
              </w:rPr>
              <w:t>freq</w:t>
            </w:r>
            <w:proofErr w:type="spellEnd"/>
            <w:r>
              <w:rPr>
                <w:sz w:val="18"/>
              </w:rPr>
              <w:t xml:space="preserve">, </w:t>
            </w:r>
            <w:proofErr w:type="spellStart"/>
            <w:r w:rsidRPr="00F53625">
              <w:rPr>
                <w:sz w:val="18"/>
                <w:u w:val="single"/>
              </w:rPr>
              <w:t>getValues</w:t>
            </w:r>
            <w:proofErr w:type="spellEnd"/>
            <w:r>
              <w:rPr>
                <w:sz w:val="18"/>
              </w:rPr>
              <w:t xml:space="preserve">, </w:t>
            </w:r>
            <w:r w:rsidRPr="00453FD2">
              <w:rPr>
                <w:sz w:val="18"/>
                <w:u w:val="single"/>
              </w:rPr>
              <w:t>raster</w:t>
            </w:r>
            <w:r>
              <w:rPr>
                <w:sz w:val="18"/>
              </w:rPr>
              <w:t xml:space="preserve">, </w:t>
            </w:r>
            <w:proofErr w:type="spellStart"/>
            <w:r w:rsidRPr="00453FD2">
              <w:rPr>
                <w:sz w:val="18"/>
                <w:u w:val="single"/>
              </w:rPr>
              <w:t>rasterToPoints</w:t>
            </w:r>
            <w:proofErr w:type="spellEnd"/>
            <w:r>
              <w:rPr>
                <w:sz w:val="18"/>
              </w:rPr>
              <w:t xml:space="preserve">, </w:t>
            </w:r>
            <w:r w:rsidRPr="00F53625">
              <w:rPr>
                <w:sz w:val="18"/>
                <w:u w:val="single"/>
              </w:rPr>
              <w:t>stack</w:t>
            </w:r>
            <w:r>
              <w:rPr>
                <w:sz w:val="18"/>
              </w:rPr>
              <w:t xml:space="preserve">, and </w:t>
            </w:r>
            <w:proofErr w:type="spellStart"/>
            <w:r w:rsidRPr="00453FD2">
              <w:rPr>
                <w:sz w:val="18"/>
                <w:u w:val="single"/>
              </w:rPr>
              <w:t>writeRaster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proofErr w:type="spellStart"/>
            <w:r w:rsidRPr="00250055">
              <w:rPr>
                <w:sz w:val="16"/>
              </w:rPr>
              <w:t>Hijmans</w:t>
            </w:r>
            <w:proofErr w:type="spellEnd"/>
            <w:r>
              <w:rPr>
                <w:sz w:val="16"/>
              </w:rPr>
              <w:t>,</w:t>
            </w:r>
            <w:r w:rsidRPr="00250055">
              <w:rPr>
                <w:sz w:val="16"/>
              </w:rPr>
              <w:t xml:space="preserve"> R</w:t>
            </w:r>
            <w:r>
              <w:rPr>
                <w:sz w:val="16"/>
              </w:rPr>
              <w:t xml:space="preserve">. </w:t>
            </w:r>
            <w:r w:rsidRPr="00250055">
              <w:rPr>
                <w:sz w:val="16"/>
              </w:rPr>
              <w:t>J</w:t>
            </w:r>
            <w:r>
              <w:rPr>
                <w:sz w:val="16"/>
              </w:rPr>
              <w:t>.</w:t>
            </w:r>
            <w:r w:rsidRPr="00250055">
              <w:rPr>
                <w:sz w:val="16"/>
              </w:rPr>
              <w:t xml:space="preserve"> 2017. raster: Geographic Data Analysis and Modeling. R package version 2.6-7. https://CRAN.R-project.org/package=raster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>
              <w:rPr>
                <w:sz w:val="18"/>
              </w:rPr>
              <w:lastRenderedPageBreak/>
              <w:t>Rcp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Default="00DD1C34" w:rsidP="00DD1C34">
            <w:pPr>
              <w:widowControl w:val="0"/>
              <w:spacing w:line="480" w:lineRule="auto"/>
              <w:rPr>
                <w:sz w:val="18"/>
              </w:rPr>
            </w:pP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Default="008648EC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Used to integrate a function written in C++ to R.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DD1C34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r w:rsidRPr="00DD1C34">
              <w:rPr>
                <w:sz w:val="16"/>
              </w:rPr>
              <w:t xml:space="preserve">Dirk </w:t>
            </w:r>
            <w:proofErr w:type="spellStart"/>
            <w:r w:rsidRPr="00DD1C34">
              <w:rPr>
                <w:sz w:val="16"/>
              </w:rPr>
              <w:t>Eddelbuettel</w:t>
            </w:r>
            <w:proofErr w:type="spellEnd"/>
            <w:r w:rsidRPr="00DD1C34">
              <w:rPr>
                <w:sz w:val="16"/>
              </w:rPr>
              <w:t xml:space="preserve"> and Romain Francois (2011). </w:t>
            </w:r>
            <w:proofErr w:type="spellStart"/>
            <w:r w:rsidRPr="00DD1C34">
              <w:rPr>
                <w:sz w:val="16"/>
              </w:rPr>
              <w:t>Rcpp</w:t>
            </w:r>
            <w:proofErr w:type="spellEnd"/>
            <w:r w:rsidRPr="00DD1C34">
              <w:rPr>
                <w:sz w:val="16"/>
              </w:rPr>
              <w:t>: Seamless R and C++ Integration. Journal of Statistical</w:t>
            </w:r>
            <w:r>
              <w:rPr>
                <w:sz w:val="16"/>
              </w:rPr>
              <w:t xml:space="preserve"> </w:t>
            </w:r>
            <w:r w:rsidRPr="00DD1C34">
              <w:rPr>
                <w:sz w:val="16"/>
              </w:rPr>
              <w:t>Software, 40(8), 1-18. URL</w:t>
            </w:r>
          </w:p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r w:rsidRPr="00DD1C34">
              <w:rPr>
                <w:sz w:val="16"/>
              </w:rPr>
              <w:t xml:space="preserve">  http://www.jstatsoft.org/v40/i08/.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 w:rsidRPr="00A87903">
              <w:rPr>
                <w:sz w:val="18"/>
              </w:rPr>
              <w:t>rgdal</w:t>
            </w:r>
            <w:proofErr w:type="spellEnd"/>
            <w:r w:rsidRPr="00A87903">
              <w:rPr>
                <w:sz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Pr="00A87903">
              <w:rPr>
                <w:sz w:val="18"/>
              </w:rPr>
              <w:t>1.2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Required for writing </w:t>
            </w:r>
            <w:proofErr w:type="spellStart"/>
            <w:r w:rsidRPr="00F53625">
              <w:rPr>
                <w:sz w:val="18"/>
              </w:rPr>
              <w:t>GeoTiff</w:t>
            </w:r>
            <w:proofErr w:type="spellEnd"/>
            <w:r w:rsidR="008B7C38">
              <w:rPr>
                <w:sz w:val="18"/>
              </w:rPr>
              <w:t xml:space="preserve"> raster files resulting</w:t>
            </w:r>
            <w:r>
              <w:rPr>
                <w:sz w:val="18"/>
              </w:rPr>
              <w:t xml:space="preserve"> from the MOP calculation. 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proofErr w:type="spellStart"/>
            <w:r w:rsidRPr="00250055">
              <w:rPr>
                <w:sz w:val="16"/>
              </w:rPr>
              <w:t>Bivand</w:t>
            </w:r>
            <w:proofErr w:type="spellEnd"/>
            <w:r>
              <w:rPr>
                <w:sz w:val="16"/>
              </w:rPr>
              <w:t xml:space="preserve">, </w:t>
            </w:r>
            <w:r w:rsidRPr="00250055">
              <w:rPr>
                <w:sz w:val="16"/>
              </w:rPr>
              <w:t>R</w:t>
            </w:r>
            <w:r>
              <w:rPr>
                <w:sz w:val="16"/>
              </w:rPr>
              <w:t>. et al.</w:t>
            </w:r>
            <w:r w:rsidRPr="00250055">
              <w:rPr>
                <w:sz w:val="16"/>
              </w:rPr>
              <w:t xml:space="preserve"> 2018. </w:t>
            </w:r>
            <w:proofErr w:type="spellStart"/>
            <w:r w:rsidRPr="00250055">
              <w:rPr>
                <w:sz w:val="16"/>
              </w:rPr>
              <w:t>rgdal</w:t>
            </w:r>
            <w:proofErr w:type="spellEnd"/>
            <w:r w:rsidRPr="00250055">
              <w:rPr>
                <w:sz w:val="16"/>
              </w:rPr>
              <w:t>: Bindings for the 'Geospatial' Data Abstraction Library. R package version</w:t>
            </w:r>
            <w:r>
              <w:rPr>
                <w:sz w:val="16"/>
              </w:rPr>
              <w:t xml:space="preserve"> </w:t>
            </w:r>
            <w:r w:rsidRPr="00250055">
              <w:rPr>
                <w:sz w:val="16"/>
              </w:rPr>
              <w:t>1.2-18. https://CRAN.R-project.org/package=rgdal</w:t>
            </w:r>
          </w:p>
        </w:tc>
      </w:tr>
      <w:tr w:rsidR="00DD1C34" w:rsidRPr="005B3DA9" w:rsidTr="00A7402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 w:rsidRPr="00A87903">
              <w:rPr>
                <w:sz w:val="18"/>
              </w:rPr>
              <w:t>rmarkdown</w:t>
            </w:r>
            <w:proofErr w:type="spellEnd"/>
            <w:r w:rsidRPr="00A87903">
              <w:rPr>
                <w:sz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Pr="00A87903">
              <w:rPr>
                <w:sz w:val="18"/>
              </w:rPr>
              <w:t>1.9</w:t>
            </w:r>
          </w:p>
        </w:tc>
        <w:tc>
          <w:tcPr>
            <w:tcW w:w="3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Together with </w:t>
            </w:r>
            <w:proofErr w:type="spellStart"/>
            <w:r>
              <w:rPr>
                <w:sz w:val="18"/>
              </w:rPr>
              <w:t>knitr</w:t>
            </w:r>
            <w:proofErr w:type="spellEnd"/>
            <w:r>
              <w:rPr>
                <w:sz w:val="18"/>
              </w:rPr>
              <w:t xml:space="preserve">, used for producing files that record code and general instructions for making analyses more reproducible and modular; used for producing html outputs as well (function </w:t>
            </w:r>
            <w:r w:rsidRPr="000D45D1">
              <w:rPr>
                <w:sz w:val="18"/>
                <w:u w:val="single"/>
              </w:rPr>
              <w:t>render</w:t>
            </w:r>
            <w:r>
              <w:rPr>
                <w:sz w:val="18"/>
              </w:rPr>
              <w:t>).</w:t>
            </w:r>
          </w:p>
        </w:tc>
        <w:tc>
          <w:tcPr>
            <w:tcW w:w="3831" w:type="dxa"/>
            <w:tcBorders>
              <w:top w:val="nil"/>
              <w:left w:val="nil"/>
              <w:bottom w:val="nil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r w:rsidRPr="00975243">
              <w:rPr>
                <w:sz w:val="16"/>
                <w:lang w:val="en-US"/>
              </w:rPr>
              <w:t xml:space="preserve">Allaire, J. J. et al. </w:t>
            </w:r>
            <w:r w:rsidRPr="00250055">
              <w:rPr>
                <w:sz w:val="16"/>
              </w:rPr>
              <w:t>2018.</w:t>
            </w:r>
            <w:r>
              <w:rPr>
                <w:sz w:val="16"/>
              </w:rPr>
              <w:t xml:space="preserve"> </w:t>
            </w:r>
            <w:proofErr w:type="spellStart"/>
            <w:r w:rsidRPr="00250055">
              <w:rPr>
                <w:sz w:val="16"/>
              </w:rPr>
              <w:t>rmarkdown</w:t>
            </w:r>
            <w:proofErr w:type="spellEnd"/>
            <w:r w:rsidRPr="00250055">
              <w:rPr>
                <w:sz w:val="16"/>
              </w:rPr>
              <w:t>: Dynamic Documents for R. R package version 1.9. https://CRAN.R-project.org/package=rmarkdown</w:t>
            </w:r>
          </w:p>
        </w:tc>
      </w:tr>
      <w:tr w:rsidR="00DD1C34" w:rsidRPr="005B3DA9" w:rsidTr="008F4BAF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A87903" w:rsidRDefault="00DD1C34" w:rsidP="00DD1C34">
            <w:pPr>
              <w:spacing w:line="480" w:lineRule="auto"/>
              <w:rPr>
                <w:sz w:val="18"/>
              </w:rPr>
            </w:pPr>
            <w:proofErr w:type="spellStart"/>
            <w:r w:rsidRPr="00A87903">
              <w:rPr>
                <w:sz w:val="18"/>
              </w:rPr>
              <w:t>sp</w:t>
            </w:r>
            <w:proofErr w:type="spellEnd"/>
            <w:r w:rsidRPr="00A87903">
              <w:rPr>
                <w:sz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>≥</w:t>
            </w:r>
            <w:r w:rsidRPr="00A87903">
              <w:rPr>
                <w:sz w:val="18"/>
              </w:rPr>
              <w:t>1.2</w:t>
            </w:r>
          </w:p>
        </w:tc>
        <w:tc>
          <w:tcPr>
            <w:tcW w:w="3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1C34" w:rsidRPr="005B3DA9" w:rsidRDefault="00DD1C34" w:rsidP="00DD1C34">
            <w:pPr>
              <w:widowControl w:val="0"/>
              <w:spacing w:line="480" w:lineRule="auto"/>
              <w:rPr>
                <w:sz w:val="18"/>
              </w:rPr>
            </w:pPr>
            <w:r>
              <w:rPr>
                <w:sz w:val="18"/>
              </w:rPr>
              <w:t xml:space="preserve">Used for working with spatial objects (e.g., for conversions of R objects to spatial objects), functions used are </w:t>
            </w:r>
            <w:r w:rsidRPr="00562FF2">
              <w:rPr>
                <w:sz w:val="18"/>
                <w:u w:val="single"/>
              </w:rPr>
              <w:t>coordinates</w:t>
            </w:r>
            <w:r>
              <w:rPr>
                <w:sz w:val="18"/>
              </w:rPr>
              <w:t xml:space="preserve"> and </w:t>
            </w:r>
            <w:r w:rsidRPr="00562FF2">
              <w:rPr>
                <w:sz w:val="18"/>
                <w:u w:val="single"/>
              </w:rPr>
              <w:t>gridded</w:t>
            </w:r>
            <w:r>
              <w:rPr>
                <w:sz w:val="18"/>
              </w:rPr>
              <w:t>.</w:t>
            </w:r>
          </w:p>
        </w:tc>
        <w:tc>
          <w:tcPr>
            <w:tcW w:w="38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1C34" w:rsidRPr="00250055" w:rsidRDefault="00DD1C34" w:rsidP="00DD1C34">
            <w:pPr>
              <w:widowControl w:val="0"/>
              <w:spacing w:line="480" w:lineRule="auto"/>
              <w:rPr>
                <w:sz w:val="16"/>
              </w:rPr>
            </w:pPr>
            <w:proofErr w:type="spellStart"/>
            <w:r w:rsidRPr="004B41E5">
              <w:rPr>
                <w:sz w:val="16"/>
                <w:lang w:val="en-US"/>
              </w:rPr>
              <w:t>Bivand</w:t>
            </w:r>
            <w:proofErr w:type="spellEnd"/>
            <w:r w:rsidRPr="004B41E5">
              <w:rPr>
                <w:sz w:val="16"/>
                <w:lang w:val="en-US"/>
              </w:rPr>
              <w:t xml:space="preserve">, R. S. et al. 2013. </w:t>
            </w:r>
            <w:r w:rsidRPr="00250055">
              <w:rPr>
                <w:sz w:val="16"/>
              </w:rPr>
              <w:t>Applied</w:t>
            </w:r>
            <w:r w:rsidR="008B7C38">
              <w:rPr>
                <w:sz w:val="16"/>
              </w:rPr>
              <w:t xml:space="preserve"> spatial data analysis with R, s</w:t>
            </w:r>
            <w:r w:rsidRPr="00250055">
              <w:rPr>
                <w:sz w:val="16"/>
              </w:rPr>
              <w:t>econd edition. Springer, NY.</w:t>
            </w:r>
            <w:r>
              <w:rPr>
                <w:sz w:val="16"/>
              </w:rPr>
              <w:t xml:space="preserve"> </w:t>
            </w:r>
            <w:r w:rsidRPr="00250055">
              <w:rPr>
                <w:sz w:val="16"/>
              </w:rPr>
              <w:t>http://www.asdar-book.org/</w:t>
            </w:r>
          </w:p>
        </w:tc>
      </w:tr>
    </w:tbl>
    <w:p w:rsidR="00172785" w:rsidRDefault="0017278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</w:pPr>
    </w:p>
    <w:sectPr w:rsidR="00172785" w:rsidSect="00733E85">
      <w:footerReference w:type="default" r:id="rId6"/>
      <w:pgSz w:w="12240" w:h="15840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65B6" w:rsidRDefault="003965B6">
      <w:pPr>
        <w:spacing w:line="240" w:lineRule="auto"/>
      </w:pPr>
      <w:r>
        <w:separator/>
      </w:r>
    </w:p>
  </w:endnote>
  <w:endnote w:type="continuationSeparator" w:id="0">
    <w:p w:rsidR="003965B6" w:rsidRDefault="003965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10E7" w:rsidRDefault="00217EF8">
    <w:pPr>
      <w:jc w:val="right"/>
    </w:pPr>
    <w:r>
      <w:fldChar w:fldCharType="begin"/>
    </w:r>
    <w:r>
      <w:instrText>PAGE</w:instrText>
    </w:r>
    <w:r>
      <w:fldChar w:fldCharType="separate"/>
    </w:r>
    <w:r w:rsidR="00D9323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65B6" w:rsidRDefault="003965B6">
      <w:pPr>
        <w:spacing w:line="240" w:lineRule="auto"/>
      </w:pPr>
      <w:r>
        <w:separator/>
      </w:r>
    </w:p>
  </w:footnote>
  <w:footnote w:type="continuationSeparator" w:id="0">
    <w:p w:rsidR="003965B6" w:rsidRDefault="003965B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DE1MzUxsLQ0MDNV0lEKTi0uzszPAykwNK8FADBangMtAAAA"/>
  </w:docVars>
  <w:rsids>
    <w:rsidRoot w:val="00217EF8"/>
    <w:rsid w:val="0003008F"/>
    <w:rsid w:val="000D45D1"/>
    <w:rsid w:val="000D6322"/>
    <w:rsid w:val="00172785"/>
    <w:rsid w:val="001A7F3F"/>
    <w:rsid w:val="0021275E"/>
    <w:rsid w:val="00217EF8"/>
    <w:rsid w:val="00250055"/>
    <w:rsid w:val="0027034F"/>
    <w:rsid w:val="002A5CDE"/>
    <w:rsid w:val="0033256E"/>
    <w:rsid w:val="00347473"/>
    <w:rsid w:val="00386ACF"/>
    <w:rsid w:val="003965B6"/>
    <w:rsid w:val="00431863"/>
    <w:rsid w:val="00453FD2"/>
    <w:rsid w:val="004A458A"/>
    <w:rsid w:val="004B41E5"/>
    <w:rsid w:val="00526DD9"/>
    <w:rsid w:val="00551642"/>
    <w:rsid w:val="00554AAD"/>
    <w:rsid w:val="00562FF2"/>
    <w:rsid w:val="00565B86"/>
    <w:rsid w:val="0057494E"/>
    <w:rsid w:val="00612571"/>
    <w:rsid w:val="00685C7F"/>
    <w:rsid w:val="006F2958"/>
    <w:rsid w:val="00730F28"/>
    <w:rsid w:val="00733E85"/>
    <w:rsid w:val="007814C6"/>
    <w:rsid w:val="007E287E"/>
    <w:rsid w:val="008250EF"/>
    <w:rsid w:val="008648EC"/>
    <w:rsid w:val="008823A7"/>
    <w:rsid w:val="00893F98"/>
    <w:rsid w:val="008B7C38"/>
    <w:rsid w:val="00900C90"/>
    <w:rsid w:val="009612F5"/>
    <w:rsid w:val="00975243"/>
    <w:rsid w:val="009D114E"/>
    <w:rsid w:val="00A31D3E"/>
    <w:rsid w:val="00A37FAA"/>
    <w:rsid w:val="00A523B8"/>
    <w:rsid w:val="00A74024"/>
    <w:rsid w:val="00A87903"/>
    <w:rsid w:val="00AB2D69"/>
    <w:rsid w:val="00B32AE1"/>
    <w:rsid w:val="00BA59E5"/>
    <w:rsid w:val="00BC36A4"/>
    <w:rsid w:val="00BC752B"/>
    <w:rsid w:val="00BD0AD9"/>
    <w:rsid w:val="00C0146E"/>
    <w:rsid w:val="00C47A6B"/>
    <w:rsid w:val="00C7161B"/>
    <w:rsid w:val="00CB2011"/>
    <w:rsid w:val="00D40E46"/>
    <w:rsid w:val="00D64864"/>
    <w:rsid w:val="00D93235"/>
    <w:rsid w:val="00DA2BAF"/>
    <w:rsid w:val="00DC1B3C"/>
    <w:rsid w:val="00DC2F4D"/>
    <w:rsid w:val="00DD1C34"/>
    <w:rsid w:val="00E428BD"/>
    <w:rsid w:val="00E74159"/>
    <w:rsid w:val="00E96F0E"/>
    <w:rsid w:val="00EB1514"/>
    <w:rsid w:val="00EF6DD0"/>
    <w:rsid w:val="00F065C6"/>
    <w:rsid w:val="00F34FC9"/>
    <w:rsid w:val="00F5081F"/>
    <w:rsid w:val="00F53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55E28"/>
  <w15:chartTrackingRefBased/>
  <w15:docId w15:val="{DBD353B1-F4A0-4CEC-A683-3F6106DAA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17EF8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7EF8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17EF8"/>
  </w:style>
  <w:style w:type="character" w:styleId="FollowedHyperlink">
    <w:name w:val="FollowedHyperlink"/>
    <w:basedOn w:val="DefaultParagraphFont"/>
    <w:uiPriority w:val="99"/>
    <w:semiHidden/>
    <w:unhideWhenUsed/>
    <w:rsid w:val="00A879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9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5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n</dc:creator>
  <cp:keywords/>
  <dc:description/>
  <cp:lastModifiedBy>Marlon</cp:lastModifiedBy>
  <cp:revision>10</cp:revision>
  <dcterms:created xsi:type="dcterms:W3CDTF">2018-08-31T03:51:00Z</dcterms:created>
  <dcterms:modified xsi:type="dcterms:W3CDTF">2019-01-16T23:09:00Z</dcterms:modified>
</cp:coreProperties>
</file>